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88376" w14:textId="77777777" w:rsidR="00363542" w:rsidRDefault="00363542">
      <w:r>
        <w:t xml:space="preserve">Solicitud de dictado del Curso </w:t>
      </w:r>
    </w:p>
    <w:p w14:paraId="52B83213" w14:textId="134E58BF" w:rsidR="00363542" w:rsidRDefault="00363542">
      <w:r>
        <w:t>Tópicos Especiales de Ingeniería Física IFE23 en el semestre 2026 I</w:t>
      </w:r>
    </w:p>
    <w:p w14:paraId="4E53AE96" w14:textId="3BD846A6" w:rsidR="00B47494" w:rsidRDefault="00B47494">
      <w:r>
        <w:t>Lima 19 de diciembre de 2025</w:t>
      </w:r>
    </w:p>
    <w:p w14:paraId="69A477D3" w14:textId="38FFF480" w:rsidR="00CF42C4" w:rsidRDefault="00363542">
      <w:r w:rsidRPr="00363542">
        <w:t>Los alumnos de la carrera de Ingeniería Física de la Universidad Nacional de Ingeniería que suscriben el presente documento solicitamos respetuosamente a las autoridades académicas correspondientes el dictado del curso “Tópicos Especiales de Ingeniería Física II”, por considerarlo fundamental para nuestra formación académica y profesional.</w:t>
      </w:r>
    </w:p>
    <w:p w14:paraId="77F1A701" w14:textId="7A544F3D" w:rsidR="00B47494" w:rsidRDefault="00B47494" w:rsidP="00B47494">
      <w:r>
        <w:t xml:space="preserve">Nombres y Apellidos:      </w:t>
      </w:r>
      <w:r>
        <w:t xml:space="preserve">              </w:t>
      </w:r>
      <w:r>
        <w:t xml:space="preserve">Código:       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5"/>
        <w:gridCol w:w="1415"/>
        <w:gridCol w:w="1416"/>
        <w:gridCol w:w="1416"/>
        <w:gridCol w:w="1416"/>
        <w:gridCol w:w="1416"/>
      </w:tblGrid>
      <w:tr w:rsidR="00B47494" w14:paraId="5AA51761" w14:textId="77777777" w:rsidTr="00B47494">
        <w:tc>
          <w:tcPr>
            <w:tcW w:w="1415" w:type="dxa"/>
          </w:tcPr>
          <w:p w14:paraId="505F1201" w14:textId="35092CD3" w:rsidR="00B47494" w:rsidRDefault="00B47494" w:rsidP="00B47494">
            <w:r>
              <w:t xml:space="preserve">Nombres </w:t>
            </w:r>
          </w:p>
        </w:tc>
        <w:tc>
          <w:tcPr>
            <w:tcW w:w="1415" w:type="dxa"/>
          </w:tcPr>
          <w:p w14:paraId="6A42839B" w14:textId="78BAD3BB" w:rsidR="00B47494" w:rsidRDefault="00B47494" w:rsidP="00B47494">
            <w:r>
              <w:t>Apellidos</w:t>
            </w:r>
          </w:p>
        </w:tc>
        <w:tc>
          <w:tcPr>
            <w:tcW w:w="1416" w:type="dxa"/>
          </w:tcPr>
          <w:p w14:paraId="14BFC9F2" w14:textId="57A2D76F" w:rsidR="00B47494" w:rsidRDefault="00B47494" w:rsidP="00B47494">
            <w:r>
              <w:t>Código</w:t>
            </w:r>
          </w:p>
        </w:tc>
        <w:tc>
          <w:tcPr>
            <w:tcW w:w="1416" w:type="dxa"/>
          </w:tcPr>
          <w:p w14:paraId="1CB30D53" w14:textId="5718EBCF" w:rsidR="00B47494" w:rsidRDefault="00B47494" w:rsidP="00B47494">
            <w:r>
              <w:t>Email</w:t>
            </w:r>
          </w:p>
        </w:tc>
        <w:tc>
          <w:tcPr>
            <w:tcW w:w="1416" w:type="dxa"/>
          </w:tcPr>
          <w:p w14:paraId="1C12FCC6" w14:textId="3B5CC6DC" w:rsidR="00B47494" w:rsidRDefault="00B47494" w:rsidP="00B47494">
            <w:r>
              <w:t>Celular</w:t>
            </w:r>
          </w:p>
        </w:tc>
        <w:tc>
          <w:tcPr>
            <w:tcW w:w="1416" w:type="dxa"/>
          </w:tcPr>
          <w:p w14:paraId="1F7806AE" w14:textId="409479A3" w:rsidR="00B47494" w:rsidRDefault="00B47494" w:rsidP="00B47494">
            <w:r>
              <w:t>Firma</w:t>
            </w:r>
          </w:p>
        </w:tc>
      </w:tr>
      <w:tr w:rsidR="00B47494" w14:paraId="75600505" w14:textId="77777777" w:rsidTr="00B47494">
        <w:tc>
          <w:tcPr>
            <w:tcW w:w="1415" w:type="dxa"/>
          </w:tcPr>
          <w:p w14:paraId="0251859F" w14:textId="77777777" w:rsidR="00B47494" w:rsidRDefault="00B47494" w:rsidP="00B47494"/>
        </w:tc>
        <w:tc>
          <w:tcPr>
            <w:tcW w:w="1415" w:type="dxa"/>
          </w:tcPr>
          <w:p w14:paraId="0C7FC835" w14:textId="77777777" w:rsidR="00B47494" w:rsidRDefault="00B47494" w:rsidP="00B47494"/>
        </w:tc>
        <w:tc>
          <w:tcPr>
            <w:tcW w:w="1416" w:type="dxa"/>
          </w:tcPr>
          <w:p w14:paraId="1D304983" w14:textId="77777777" w:rsidR="00B47494" w:rsidRDefault="00B47494" w:rsidP="00B47494"/>
        </w:tc>
        <w:tc>
          <w:tcPr>
            <w:tcW w:w="1416" w:type="dxa"/>
          </w:tcPr>
          <w:p w14:paraId="6080F029" w14:textId="77777777" w:rsidR="00B47494" w:rsidRDefault="00B47494" w:rsidP="00B47494"/>
        </w:tc>
        <w:tc>
          <w:tcPr>
            <w:tcW w:w="1416" w:type="dxa"/>
          </w:tcPr>
          <w:p w14:paraId="4D8A2DB9" w14:textId="77777777" w:rsidR="00B47494" w:rsidRDefault="00B47494" w:rsidP="00B47494"/>
        </w:tc>
        <w:tc>
          <w:tcPr>
            <w:tcW w:w="1416" w:type="dxa"/>
          </w:tcPr>
          <w:p w14:paraId="3DB1211D" w14:textId="77777777" w:rsidR="00B47494" w:rsidRDefault="00B47494" w:rsidP="00B47494"/>
          <w:p w14:paraId="4908E5AD" w14:textId="77777777" w:rsidR="00B47494" w:rsidRDefault="00B47494" w:rsidP="00B47494"/>
        </w:tc>
      </w:tr>
      <w:tr w:rsidR="00B47494" w14:paraId="1C044B68" w14:textId="77777777" w:rsidTr="00B47494">
        <w:tc>
          <w:tcPr>
            <w:tcW w:w="1415" w:type="dxa"/>
          </w:tcPr>
          <w:p w14:paraId="466443FC" w14:textId="77777777" w:rsidR="00B47494" w:rsidRDefault="00B47494" w:rsidP="00B47494"/>
          <w:p w14:paraId="55E93B77" w14:textId="77777777" w:rsidR="00B47494" w:rsidRDefault="00B47494" w:rsidP="00B47494"/>
        </w:tc>
        <w:tc>
          <w:tcPr>
            <w:tcW w:w="1415" w:type="dxa"/>
          </w:tcPr>
          <w:p w14:paraId="6F9B18E6" w14:textId="77777777" w:rsidR="00B47494" w:rsidRDefault="00B47494" w:rsidP="00B47494"/>
        </w:tc>
        <w:tc>
          <w:tcPr>
            <w:tcW w:w="1416" w:type="dxa"/>
          </w:tcPr>
          <w:p w14:paraId="2C171323" w14:textId="77777777" w:rsidR="00B47494" w:rsidRDefault="00B47494" w:rsidP="00B47494"/>
        </w:tc>
        <w:tc>
          <w:tcPr>
            <w:tcW w:w="1416" w:type="dxa"/>
          </w:tcPr>
          <w:p w14:paraId="0C45E8A1" w14:textId="77777777" w:rsidR="00B47494" w:rsidRDefault="00B47494" w:rsidP="00B47494"/>
        </w:tc>
        <w:tc>
          <w:tcPr>
            <w:tcW w:w="1416" w:type="dxa"/>
          </w:tcPr>
          <w:p w14:paraId="70FA23D4" w14:textId="77777777" w:rsidR="00B47494" w:rsidRDefault="00B47494" w:rsidP="00B47494"/>
        </w:tc>
        <w:tc>
          <w:tcPr>
            <w:tcW w:w="1416" w:type="dxa"/>
          </w:tcPr>
          <w:p w14:paraId="473D76D3" w14:textId="77777777" w:rsidR="00B47494" w:rsidRDefault="00B47494" w:rsidP="00B47494"/>
        </w:tc>
      </w:tr>
      <w:tr w:rsidR="00B47494" w14:paraId="7B8CD11A" w14:textId="77777777" w:rsidTr="00B47494">
        <w:tc>
          <w:tcPr>
            <w:tcW w:w="1415" w:type="dxa"/>
          </w:tcPr>
          <w:p w14:paraId="1EECB33E" w14:textId="77777777" w:rsidR="00B47494" w:rsidRDefault="00B47494" w:rsidP="00B47494"/>
        </w:tc>
        <w:tc>
          <w:tcPr>
            <w:tcW w:w="1415" w:type="dxa"/>
          </w:tcPr>
          <w:p w14:paraId="79A519E7" w14:textId="77777777" w:rsidR="00B47494" w:rsidRDefault="00B47494" w:rsidP="00B47494"/>
        </w:tc>
        <w:tc>
          <w:tcPr>
            <w:tcW w:w="1416" w:type="dxa"/>
          </w:tcPr>
          <w:p w14:paraId="4DDF9E97" w14:textId="77777777" w:rsidR="00B47494" w:rsidRDefault="00B47494" w:rsidP="00B47494"/>
        </w:tc>
        <w:tc>
          <w:tcPr>
            <w:tcW w:w="1416" w:type="dxa"/>
          </w:tcPr>
          <w:p w14:paraId="16D3E172" w14:textId="77777777" w:rsidR="00B47494" w:rsidRDefault="00B47494" w:rsidP="00B47494"/>
        </w:tc>
        <w:tc>
          <w:tcPr>
            <w:tcW w:w="1416" w:type="dxa"/>
          </w:tcPr>
          <w:p w14:paraId="597C9D0B" w14:textId="77777777" w:rsidR="00B47494" w:rsidRDefault="00B47494" w:rsidP="00B47494"/>
        </w:tc>
        <w:tc>
          <w:tcPr>
            <w:tcW w:w="1416" w:type="dxa"/>
          </w:tcPr>
          <w:p w14:paraId="57804EEF" w14:textId="77777777" w:rsidR="00B47494" w:rsidRDefault="00B47494" w:rsidP="00B47494"/>
          <w:p w14:paraId="1CA1858A" w14:textId="77777777" w:rsidR="00B47494" w:rsidRDefault="00B47494" w:rsidP="00B47494"/>
        </w:tc>
      </w:tr>
      <w:tr w:rsidR="00B47494" w14:paraId="2A6AA1F0" w14:textId="77777777" w:rsidTr="00B47494">
        <w:tc>
          <w:tcPr>
            <w:tcW w:w="1415" w:type="dxa"/>
          </w:tcPr>
          <w:p w14:paraId="3DB4C4A2" w14:textId="77777777" w:rsidR="00B47494" w:rsidRDefault="00B47494" w:rsidP="00B47494"/>
        </w:tc>
        <w:tc>
          <w:tcPr>
            <w:tcW w:w="1415" w:type="dxa"/>
          </w:tcPr>
          <w:p w14:paraId="5AE84B06" w14:textId="77777777" w:rsidR="00B47494" w:rsidRDefault="00B47494" w:rsidP="00B47494"/>
        </w:tc>
        <w:tc>
          <w:tcPr>
            <w:tcW w:w="1416" w:type="dxa"/>
          </w:tcPr>
          <w:p w14:paraId="1C930CA8" w14:textId="77777777" w:rsidR="00B47494" w:rsidRDefault="00B47494" w:rsidP="00B47494"/>
        </w:tc>
        <w:tc>
          <w:tcPr>
            <w:tcW w:w="1416" w:type="dxa"/>
          </w:tcPr>
          <w:p w14:paraId="50595CF3" w14:textId="77777777" w:rsidR="00B47494" w:rsidRDefault="00B47494" w:rsidP="00B47494"/>
        </w:tc>
        <w:tc>
          <w:tcPr>
            <w:tcW w:w="1416" w:type="dxa"/>
          </w:tcPr>
          <w:p w14:paraId="0F4FC0E7" w14:textId="77777777" w:rsidR="00B47494" w:rsidRDefault="00B47494" w:rsidP="00B47494"/>
        </w:tc>
        <w:tc>
          <w:tcPr>
            <w:tcW w:w="1416" w:type="dxa"/>
          </w:tcPr>
          <w:p w14:paraId="5FBBA758" w14:textId="77777777" w:rsidR="00B47494" w:rsidRDefault="00B47494" w:rsidP="00B47494"/>
          <w:p w14:paraId="01A8239B" w14:textId="77777777" w:rsidR="00B47494" w:rsidRDefault="00B47494" w:rsidP="00B47494"/>
        </w:tc>
      </w:tr>
      <w:tr w:rsidR="00B47494" w14:paraId="74A70BF4" w14:textId="77777777" w:rsidTr="00B47494">
        <w:tc>
          <w:tcPr>
            <w:tcW w:w="1415" w:type="dxa"/>
          </w:tcPr>
          <w:p w14:paraId="739668AA" w14:textId="77777777" w:rsidR="00B47494" w:rsidRDefault="00B47494" w:rsidP="00B47494"/>
          <w:p w14:paraId="3A6C25F8" w14:textId="77777777" w:rsidR="00B47494" w:rsidRDefault="00B47494" w:rsidP="00B47494"/>
        </w:tc>
        <w:tc>
          <w:tcPr>
            <w:tcW w:w="1415" w:type="dxa"/>
          </w:tcPr>
          <w:p w14:paraId="61F9706F" w14:textId="77777777" w:rsidR="00B47494" w:rsidRDefault="00B47494" w:rsidP="00B47494"/>
        </w:tc>
        <w:tc>
          <w:tcPr>
            <w:tcW w:w="1416" w:type="dxa"/>
          </w:tcPr>
          <w:p w14:paraId="395B4E42" w14:textId="77777777" w:rsidR="00B47494" w:rsidRDefault="00B47494" w:rsidP="00B47494"/>
        </w:tc>
        <w:tc>
          <w:tcPr>
            <w:tcW w:w="1416" w:type="dxa"/>
          </w:tcPr>
          <w:p w14:paraId="7ED5FE15" w14:textId="77777777" w:rsidR="00B47494" w:rsidRDefault="00B47494" w:rsidP="00B47494"/>
        </w:tc>
        <w:tc>
          <w:tcPr>
            <w:tcW w:w="1416" w:type="dxa"/>
          </w:tcPr>
          <w:p w14:paraId="72817019" w14:textId="77777777" w:rsidR="00B47494" w:rsidRDefault="00B47494" w:rsidP="00B47494"/>
        </w:tc>
        <w:tc>
          <w:tcPr>
            <w:tcW w:w="1416" w:type="dxa"/>
          </w:tcPr>
          <w:p w14:paraId="6AB674AD" w14:textId="77777777" w:rsidR="00B47494" w:rsidRDefault="00B47494" w:rsidP="00B47494"/>
        </w:tc>
      </w:tr>
      <w:tr w:rsidR="00B47494" w14:paraId="6BF96E3B" w14:textId="77777777" w:rsidTr="00B47494">
        <w:tc>
          <w:tcPr>
            <w:tcW w:w="1415" w:type="dxa"/>
          </w:tcPr>
          <w:p w14:paraId="2B8240A0" w14:textId="77777777" w:rsidR="00B47494" w:rsidRDefault="00B47494" w:rsidP="00B47494"/>
          <w:p w14:paraId="674AC6B9" w14:textId="77777777" w:rsidR="00B47494" w:rsidRDefault="00B47494" w:rsidP="00B47494"/>
        </w:tc>
        <w:tc>
          <w:tcPr>
            <w:tcW w:w="1415" w:type="dxa"/>
          </w:tcPr>
          <w:p w14:paraId="3AB68A90" w14:textId="77777777" w:rsidR="00B47494" w:rsidRDefault="00B47494" w:rsidP="00B47494"/>
        </w:tc>
        <w:tc>
          <w:tcPr>
            <w:tcW w:w="1416" w:type="dxa"/>
          </w:tcPr>
          <w:p w14:paraId="07EE8A9C" w14:textId="77777777" w:rsidR="00B47494" w:rsidRDefault="00B47494" w:rsidP="00B47494"/>
        </w:tc>
        <w:tc>
          <w:tcPr>
            <w:tcW w:w="1416" w:type="dxa"/>
          </w:tcPr>
          <w:p w14:paraId="65484368" w14:textId="77777777" w:rsidR="00B47494" w:rsidRDefault="00B47494" w:rsidP="00B47494"/>
        </w:tc>
        <w:tc>
          <w:tcPr>
            <w:tcW w:w="1416" w:type="dxa"/>
          </w:tcPr>
          <w:p w14:paraId="204EEA97" w14:textId="77777777" w:rsidR="00B47494" w:rsidRDefault="00B47494" w:rsidP="00B47494"/>
        </w:tc>
        <w:tc>
          <w:tcPr>
            <w:tcW w:w="1416" w:type="dxa"/>
          </w:tcPr>
          <w:p w14:paraId="0E8A555C" w14:textId="77777777" w:rsidR="00B47494" w:rsidRDefault="00B47494" w:rsidP="00B47494"/>
        </w:tc>
      </w:tr>
      <w:tr w:rsidR="00B47494" w14:paraId="60B67CE6" w14:textId="77777777" w:rsidTr="00B47494">
        <w:tc>
          <w:tcPr>
            <w:tcW w:w="1415" w:type="dxa"/>
          </w:tcPr>
          <w:p w14:paraId="330DE4D9" w14:textId="77777777" w:rsidR="00B47494" w:rsidRDefault="00B47494" w:rsidP="00B47494"/>
          <w:p w14:paraId="5FFF48A0" w14:textId="77777777" w:rsidR="00B47494" w:rsidRDefault="00B47494" w:rsidP="00B47494"/>
        </w:tc>
        <w:tc>
          <w:tcPr>
            <w:tcW w:w="1415" w:type="dxa"/>
          </w:tcPr>
          <w:p w14:paraId="5F921271" w14:textId="77777777" w:rsidR="00B47494" w:rsidRDefault="00B47494" w:rsidP="00B47494"/>
        </w:tc>
        <w:tc>
          <w:tcPr>
            <w:tcW w:w="1416" w:type="dxa"/>
          </w:tcPr>
          <w:p w14:paraId="01DA5D9C" w14:textId="77777777" w:rsidR="00B47494" w:rsidRDefault="00B47494" w:rsidP="00B47494"/>
        </w:tc>
        <w:tc>
          <w:tcPr>
            <w:tcW w:w="1416" w:type="dxa"/>
          </w:tcPr>
          <w:p w14:paraId="3145D402" w14:textId="77777777" w:rsidR="00B47494" w:rsidRDefault="00B47494" w:rsidP="00B47494"/>
        </w:tc>
        <w:tc>
          <w:tcPr>
            <w:tcW w:w="1416" w:type="dxa"/>
          </w:tcPr>
          <w:p w14:paraId="5EE31C41" w14:textId="77777777" w:rsidR="00B47494" w:rsidRDefault="00B47494" w:rsidP="00B47494"/>
        </w:tc>
        <w:tc>
          <w:tcPr>
            <w:tcW w:w="1416" w:type="dxa"/>
          </w:tcPr>
          <w:p w14:paraId="49BFDE0D" w14:textId="77777777" w:rsidR="00B47494" w:rsidRDefault="00B47494" w:rsidP="00B47494"/>
        </w:tc>
      </w:tr>
      <w:tr w:rsidR="00B47494" w14:paraId="33B7D883" w14:textId="77777777" w:rsidTr="00B47494">
        <w:tc>
          <w:tcPr>
            <w:tcW w:w="1415" w:type="dxa"/>
          </w:tcPr>
          <w:p w14:paraId="455E7BBF" w14:textId="77777777" w:rsidR="00B47494" w:rsidRDefault="00B47494" w:rsidP="00B47494"/>
          <w:p w14:paraId="77EBBE55" w14:textId="77777777" w:rsidR="00B47494" w:rsidRDefault="00B47494" w:rsidP="00B47494"/>
        </w:tc>
        <w:tc>
          <w:tcPr>
            <w:tcW w:w="1415" w:type="dxa"/>
          </w:tcPr>
          <w:p w14:paraId="29F1C688" w14:textId="77777777" w:rsidR="00B47494" w:rsidRDefault="00B47494" w:rsidP="00B47494"/>
        </w:tc>
        <w:tc>
          <w:tcPr>
            <w:tcW w:w="1416" w:type="dxa"/>
          </w:tcPr>
          <w:p w14:paraId="3B5A086D" w14:textId="77777777" w:rsidR="00B47494" w:rsidRDefault="00B47494" w:rsidP="00B47494"/>
        </w:tc>
        <w:tc>
          <w:tcPr>
            <w:tcW w:w="1416" w:type="dxa"/>
          </w:tcPr>
          <w:p w14:paraId="08022035" w14:textId="77777777" w:rsidR="00B47494" w:rsidRDefault="00B47494" w:rsidP="00B47494"/>
        </w:tc>
        <w:tc>
          <w:tcPr>
            <w:tcW w:w="1416" w:type="dxa"/>
          </w:tcPr>
          <w:p w14:paraId="549A463A" w14:textId="77777777" w:rsidR="00B47494" w:rsidRDefault="00B47494" w:rsidP="00B47494"/>
        </w:tc>
        <w:tc>
          <w:tcPr>
            <w:tcW w:w="1416" w:type="dxa"/>
          </w:tcPr>
          <w:p w14:paraId="3D850905" w14:textId="77777777" w:rsidR="00B47494" w:rsidRDefault="00B47494" w:rsidP="00B47494"/>
        </w:tc>
      </w:tr>
      <w:tr w:rsidR="00B47494" w14:paraId="75DB8321" w14:textId="77777777" w:rsidTr="00B47494">
        <w:tc>
          <w:tcPr>
            <w:tcW w:w="1415" w:type="dxa"/>
          </w:tcPr>
          <w:p w14:paraId="6FD83715" w14:textId="77777777" w:rsidR="00B47494" w:rsidRDefault="00B47494" w:rsidP="00B47494"/>
          <w:p w14:paraId="15EA4DBA" w14:textId="77777777" w:rsidR="00B47494" w:rsidRDefault="00B47494" w:rsidP="00B47494"/>
        </w:tc>
        <w:tc>
          <w:tcPr>
            <w:tcW w:w="1415" w:type="dxa"/>
          </w:tcPr>
          <w:p w14:paraId="58B4933D" w14:textId="77777777" w:rsidR="00B47494" w:rsidRDefault="00B47494" w:rsidP="00B47494"/>
        </w:tc>
        <w:tc>
          <w:tcPr>
            <w:tcW w:w="1416" w:type="dxa"/>
          </w:tcPr>
          <w:p w14:paraId="22816D9E" w14:textId="77777777" w:rsidR="00B47494" w:rsidRDefault="00B47494" w:rsidP="00B47494"/>
        </w:tc>
        <w:tc>
          <w:tcPr>
            <w:tcW w:w="1416" w:type="dxa"/>
          </w:tcPr>
          <w:p w14:paraId="5A5713CC" w14:textId="77777777" w:rsidR="00B47494" w:rsidRDefault="00B47494" w:rsidP="00B47494"/>
        </w:tc>
        <w:tc>
          <w:tcPr>
            <w:tcW w:w="1416" w:type="dxa"/>
          </w:tcPr>
          <w:p w14:paraId="599F6B4D" w14:textId="77777777" w:rsidR="00B47494" w:rsidRDefault="00B47494" w:rsidP="00B47494"/>
        </w:tc>
        <w:tc>
          <w:tcPr>
            <w:tcW w:w="1416" w:type="dxa"/>
          </w:tcPr>
          <w:p w14:paraId="53E43BEB" w14:textId="77777777" w:rsidR="00B47494" w:rsidRDefault="00B47494" w:rsidP="00B47494"/>
        </w:tc>
      </w:tr>
    </w:tbl>
    <w:p w14:paraId="126E379E" w14:textId="34903540" w:rsidR="00363542" w:rsidRDefault="00363542"/>
    <w:p w14:paraId="22ABABEE" w14:textId="77777777" w:rsidR="00B47494" w:rsidRDefault="00B47494"/>
    <w:sectPr w:rsidR="00B4749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1NzMwtDQ0MDc3NTJV0lEKTi0uzszPAykwrAUAzNpRKiwAAAA="/>
  </w:docVars>
  <w:rsids>
    <w:rsidRoot w:val="00363542"/>
    <w:rsid w:val="001856B1"/>
    <w:rsid w:val="00363542"/>
    <w:rsid w:val="003A4DA6"/>
    <w:rsid w:val="007D575C"/>
    <w:rsid w:val="008A50FC"/>
    <w:rsid w:val="009D1FAD"/>
    <w:rsid w:val="00AC57EE"/>
    <w:rsid w:val="00AF2D64"/>
    <w:rsid w:val="00B47494"/>
    <w:rsid w:val="00C7186B"/>
    <w:rsid w:val="00CF4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35193"/>
  <w15:chartTrackingRefBased/>
  <w15:docId w15:val="{E2DCCF38-0043-46D7-B09B-E4735A0D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PE" w:eastAsia="en-US" w:bidi="ar-SA"/>
        <w14:ligatures w14:val="standardContextual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75C"/>
  </w:style>
  <w:style w:type="paragraph" w:styleId="Ttulo1">
    <w:name w:val="heading 1"/>
    <w:basedOn w:val="Normal"/>
    <w:next w:val="Normal"/>
    <w:link w:val="Ttulo1Car"/>
    <w:uiPriority w:val="9"/>
    <w:qFormat/>
    <w:rsid w:val="007D575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D575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D575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D575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D575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D575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D575C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D575C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D575C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D575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D575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D575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D575C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D575C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D575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D575C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D575C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D575C"/>
    <w:rPr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D575C"/>
    <w:rPr>
      <w:b/>
      <w:bCs/>
      <w:sz w:val="18"/>
      <w:szCs w:val="18"/>
    </w:rPr>
  </w:style>
  <w:style w:type="paragraph" w:styleId="Ttulo">
    <w:name w:val="Title"/>
    <w:basedOn w:val="Normal"/>
    <w:next w:val="Normal"/>
    <w:link w:val="TtuloCar"/>
    <w:uiPriority w:val="10"/>
    <w:qFormat/>
    <w:rsid w:val="007D575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7D575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7D575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7D575C"/>
    <w:rPr>
      <w:rFonts w:asciiTheme="majorHAnsi" w:eastAsiaTheme="majorEastAsia" w:hAnsiTheme="majorHAnsi" w:cstheme="majorBidi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7D575C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7D575C"/>
    <w:rPr>
      <w:i/>
      <w:iCs/>
      <w:color w:val="auto"/>
    </w:rPr>
  </w:style>
  <w:style w:type="paragraph" w:styleId="Sinespaciado">
    <w:name w:val="No Spacing"/>
    <w:uiPriority w:val="1"/>
    <w:qFormat/>
    <w:rsid w:val="007D575C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7D575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7D575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7D575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7D575C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7D575C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7D575C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7D575C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7D575C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7D575C"/>
    <w:rPr>
      <w:b/>
      <w:bCs/>
      <w:smallCaps/>
      <w:color w:val="auto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7D575C"/>
    <w:pPr>
      <w:outlineLvl w:val="9"/>
    </w:pPr>
  </w:style>
  <w:style w:type="paragraph" w:styleId="Prrafodelista">
    <w:name w:val="List Paragraph"/>
    <w:basedOn w:val="Normal"/>
    <w:uiPriority w:val="34"/>
    <w:qFormat/>
    <w:rsid w:val="00363542"/>
    <w:pPr>
      <w:ind w:left="720"/>
      <w:contextualSpacing/>
    </w:pPr>
  </w:style>
  <w:style w:type="table" w:styleId="Tablaconcuadrcula">
    <w:name w:val="Table Grid"/>
    <w:basedOn w:val="Tablanormal"/>
    <w:uiPriority w:val="39"/>
    <w:rsid w:val="00B47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7</Words>
  <Characters>562</Characters>
  <Application>Microsoft Office Word</Application>
  <DocSecurity>0</DocSecurity>
  <Lines>10</Lines>
  <Paragraphs>6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desto Montoya</dc:creator>
  <cp:keywords/>
  <dc:description/>
  <cp:lastModifiedBy>Modesto Montoya</cp:lastModifiedBy>
  <cp:revision>2</cp:revision>
  <dcterms:created xsi:type="dcterms:W3CDTF">2025-12-19T00:06:00Z</dcterms:created>
  <dcterms:modified xsi:type="dcterms:W3CDTF">2025-12-19T00:06:00Z</dcterms:modified>
</cp:coreProperties>
</file>